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F1DFC" w14:textId="77777777" w:rsidR="00AF215B" w:rsidRDefault="00AF215B" w:rsidP="00AF215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6"/>
        <w:gridCol w:w="4344"/>
      </w:tblGrid>
      <w:tr w:rsidR="00AF215B" w14:paraId="3B3D3E60" w14:textId="77777777" w:rsidTr="00AF215B">
        <w:tc>
          <w:tcPr>
            <w:tcW w:w="4316" w:type="dxa"/>
          </w:tcPr>
          <w:p w14:paraId="6D64FDEA" w14:textId="77777777" w:rsidR="00CF0604" w:rsidRDefault="00CF0604" w:rsidP="00AF215B">
            <w:pPr>
              <w:rPr>
                <w:noProof/>
              </w:rPr>
            </w:pPr>
          </w:p>
          <w:p w14:paraId="4FA9CEE4" w14:textId="77777777" w:rsidR="00CF0604" w:rsidRDefault="00CF0604" w:rsidP="00AF215B">
            <w:pPr>
              <w:rPr>
                <w:noProof/>
              </w:rPr>
            </w:pPr>
          </w:p>
          <w:p w14:paraId="105E4DC1" w14:textId="77777777" w:rsidR="00CF0604" w:rsidRDefault="00CF0604" w:rsidP="00AF215B">
            <w:pPr>
              <w:rPr>
                <w:noProof/>
              </w:rPr>
            </w:pPr>
          </w:p>
          <w:p w14:paraId="143DF954" w14:textId="77777777" w:rsidR="00CF0604" w:rsidRDefault="00CF0604" w:rsidP="00AF215B">
            <w:pPr>
              <w:rPr>
                <w:noProof/>
              </w:rPr>
            </w:pPr>
          </w:p>
          <w:p w14:paraId="24BDD985" w14:textId="77777777" w:rsidR="00CF0604" w:rsidRDefault="00CF0604" w:rsidP="00AF215B">
            <w:pPr>
              <w:rPr>
                <w:noProof/>
              </w:rPr>
            </w:pPr>
          </w:p>
          <w:p w14:paraId="399FDF5B" w14:textId="77777777" w:rsidR="00CF0604" w:rsidRDefault="00CF0604" w:rsidP="00AF215B">
            <w:pPr>
              <w:rPr>
                <w:noProof/>
              </w:rPr>
            </w:pPr>
          </w:p>
          <w:p w14:paraId="07852192" w14:textId="77777777" w:rsidR="00CF0604" w:rsidRDefault="00CF0604" w:rsidP="00AF215B">
            <w:pPr>
              <w:rPr>
                <w:noProof/>
              </w:rPr>
            </w:pPr>
          </w:p>
          <w:p w14:paraId="132C8D8A" w14:textId="77777777" w:rsidR="00CF0604" w:rsidRDefault="00CF0604" w:rsidP="00AF215B">
            <w:pPr>
              <w:rPr>
                <w:noProof/>
              </w:rPr>
            </w:pPr>
          </w:p>
          <w:p w14:paraId="1392583F" w14:textId="77777777" w:rsidR="00CF0604" w:rsidRDefault="00CF0604" w:rsidP="00AF215B">
            <w:pPr>
              <w:rPr>
                <w:noProof/>
              </w:rPr>
            </w:pPr>
          </w:p>
          <w:p w14:paraId="4E6AF5CA" w14:textId="77777777" w:rsidR="00CF0604" w:rsidRDefault="00CF0604" w:rsidP="00AF215B">
            <w:pPr>
              <w:rPr>
                <w:noProof/>
              </w:rPr>
            </w:pPr>
          </w:p>
          <w:p w14:paraId="361DA665" w14:textId="77777777" w:rsidR="00CF0604" w:rsidRDefault="00CF0604" w:rsidP="00AF215B">
            <w:pPr>
              <w:rPr>
                <w:noProof/>
              </w:rPr>
            </w:pPr>
          </w:p>
          <w:p w14:paraId="54F6A72F" w14:textId="77777777" w:rsidR="00CF0604" w:rsidRDefault="00CF0604" w:rsidP="00AF215B">
            <w:pPr>
              <w:rPr>
                <w:noProof/>
              </w:rPr>
            </w:pPr>
          </w:p>
          <w:p w14:paraId="4D5E13DE" w14:textId="77777777" w:rsidR="00CF0604" w:rsidRDefault="00CF0604" w:rsidP="00AF215B">
            <w:pPr>
              <w:rPr>
                <w:noProof/>
              </w:rPr>
            </w:pPr>
          </w:p>
          <w:p w14:paraId="36013E03" w14:textId="77777777" w:rsidR="00CF0604" w:rsidRDefault="00CF0604" w:rsidP="00AF215B">
            <w:pPr>
              <w:rPr>
                <w:noProof/>
              </w:rPr>
            </w:pPr>
          </w:p>
          <w:p w14:paraId="784CB153" w14:textId="77777777" w:rsidR="00CF0604" w:rsidRDefault="00CF0604" w:rsidP="00AF215B">
            <w:pPr>
              <w:rPr>
                <w:noProof/>
              </w:rPr>
            </w:pPr>
          </w:p>
          <w:p w14:paraId="5B18A699" w14:textId="77777777" w:rsidR="00CF0604" w:rsidRDefault="00CF0604" w:rsidP="00AF215B">
            <w:pPr>
              <w:rPr>
                <w:noProof/>
              </w:rPr>
            </w:pPr>
          </w:p>
          <w:p w14:paraId="5C49227B" w14:textId="77777777" w:rsidR="00CF0604" w:rsidRDefault="00CF0604" w:rsidP="00AF215B">
            <w:pPr>
              <w:rPr>
                <w:noProof/>
              </w:rPr>
            </w:pPr>
          </w:p>
          <w:p w14:paraId="6B0A27FB" w14:textId="77777777" w:rsidR="00CF0604" w:rsidRDefault="00CF0604" w:rsidP="00AF215B">
            <w:pPr>
              <w:rPr>
                <w:noProof/>
              </w:rPr>
            </w:pPr>
          </w:p>
          <w:p w14:paraId="1EB37C34" w14:textId="77777777" w:rsidR="00CF0604" w:rsidRDefault="00CF0604" w:rsidP="00AF215B">
            <w:pPr>
              <w:rPr>
                <w:noProof/>
              </w:rPr>
            </w:pPr>
          </w:p>
          <w:p w14:paraId="1E71018C" w14:textId="77777777" w:rsidR="00CF0604" w:rsidRDefault="00CF0604" w:rsidP="00AF215B">
            <w:pPr>
              <w:rPr>
                <w:noProof/>
              </w:rPr>
            </w:pPr>
          </w:p>
          <w:p w14:paraId="0A476C6B" w14:textId="77777777" w:rsidR="00CF0604" w:rsidRDefault="00CF0604" w:rsidP="00AF215B">
            <w:pPr>
              <w:rPr>
                <w:noProof/>
              </w:rPr>
            </w:pPr>
          </w:p>
          <w:p w14:paraId="17DDD00B" w14:textId="77777777" w:rsidR="00CF0604" w:rsidRDefault="00CF0604" w:rsidP="00AF215B">
            <w:pPr>
              <w:rPr>
                <w:noProof/>
              </w:rPr>
            </w:pPr>
          </w:p>
          <w:p w14:paraId="420F83F0" w14:textId="77777777" w:rsidR="00CF0604" w:rsidRDefault="00CF0604" w:rsidP="00AF215B">
            <w:pPr>
              <w:rPr>
                <w:noProof/>
              </w:rPr>
            </w:pPr>
          </w:p>
          <w:p w14:paraId="541E0E8F" w14:textId="3382F576" w:rsidR="00AF215B" w:rsidRDefault="00AF215B" w:rsidP="00AF215B">
            <w:r>
              <w:rPr>
                <w:noProof/>
              </w:rPr>
              <w:drawing>
                <wp:inline distT="0" distB="0" distL="0" distR="0" wp14:anchorId="49E505C5" wp14:editId="721B20AB">
                  <wp:extent cx="2603500" cy="3964305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hatsApp Image 2021-08-13 at 10.51.02 AM.jpe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277" cy="3973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4" w:type="dxa"/>
          </w:tcPr>
          <w:p w14:paraId="20215EC4" w14:textId="77777777" w:rsidR="00AF215B" w:rsidRDefault="00AF215B" w:rsidP="00AF215B">
            <w:r>
              <w:rPr>
                <w:noProof/>
              </w:rPr>
              <w:drawing>
                <wp:inline distT="0" distB="0" distL="0" distR="0" wp14:anchorId="15C1329D" wp14:editId="52C4A68D">
                  <wp:extent cx="2686050" cy="395605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atsApp Image 2021-08-13 at 10.51.01 AM.jpe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8241" cy="3959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5B" w14:paraId="2CB91669" w14:textId="77777777" w:rsidTr="00AF215B">
        <w:tc>
          <w:tcPr>
            <w:tcW w:w="4316" w:type="dxa"/>
          </w:tcPr>
          <w:p w14:paraId="45898752" w14:textId="77777777" w:rsidR="00CF0604" w:rsidRDefault="00CF0604" w:rsidP="00AF215B"/>
          <w:p w14:paraId="08EAEA7E" w14:textId="77777777" w:rsidR="00CF0604" w:rsidRDefault="00CF0604" w:rsidP="00AF215B"/>
          <w:p w14:paraId="2A6E4919" w14:textId="77777777" w:rsidR="00CF0604" w:rsidRDefault="00CF0604" w:rsidP="00AF215B"/>
          <w:p w14:paraId="1627A7BE" w14:textId="77777777" w:rsidR="00CF0604" w:rsidRDefault="00CF0604" w:rsidP="00AF215B"/>
          <w:p w14:paraId="5BCA86FF" w14:textId="77777777" w:rsidR="00CF0604" w:rsidRDefault="00CF0604" w:rsidP="00AF215B"/>
          <w:p w14:paraId="235050BC" w14:textId="77777777" w:rsidR="00CF0604" w:rsidRDefault="00CF0604" w:rsidP="00AF215B"/>
          <w:p w14:paraId="41083BE9" w14:textId="77777777" w:rsidR="00CF0604" w:rsidRDefault="00CF0604" w:rsidP="00AF215B"/>
          <w:p w14:paraId="3971BAE9" w14:textId="77777777" w:rsidR="00CF0604" w:rsidRDefault="00CF0604" w:rsidP="00AF215B"/>
          <w:p w14:paraId="68DE2856" w14:textId="77777777" w:rsidR="00CF0604" w:rsidRDefault="00CF0604" w:rsidP="00AF215B"/>
          <w:p w14:paraId="7D270657" w14:textId="77777777" w:rsidR="00CF0604" w:rsidRDefault="00CF0604" w:rsidP="00AF215B"/>
          <w:p w14:paraId="5F33C47F" w14:textId="77777777" w:rsidR="00CF0604" w:rsidRDefault="00CF0604" w:rsidP="00AF215B"/>
          <w:p w14:paraId="6483099F" w14:textId="77777777" w:rsidR="00CF0604" w:rsidRDefault="00CF0604" w:rsidP="00AF215B"/>
          <w:p w14:paraId="4938A948" w14:textId="77777777" w:rsidR="00CF0604" w:rsidRDefault="00CF0604" w:rsidP="00AF215B"/>
          <w:p w14:paraId="5CA7A28B" w14:textId="77777777" w:rsidR="00CF0604" w:rsidRDefault="00CF0604" w:rsidP="00AF215B"/>
          <w:p w14:paraId="572873FD" w14:textId="77777777" w:rsidR="00CF0604" w:rsidRDefault="00CF0604" w:rsidP="00AF215B"/>
          <w:p w14:paraId="2185B346" w14:textId="77777777" w:rsidR="00CF0604" w:rsidRDefault="00CF0604" w:rsidP="00AF215B"/>
          <w:p w14:paraId="79945D2A" w14:textId="77777777" w:rsidR="00CF0604" w:rsidRDefault="00CF0604" w:rsidP="00AF215B"/>
          <w:p w14:paraId="2CD6824E" w14:textId="77777777" w:rsidR="00CF0604" w:rsidRDefault="00CF0604" w:rsidP="00AF215B"/>
          <w:p w14:paraId="2797E741" w14:textId="77777777" w:rsidR="00CF0604" w:rsidRDefault="00CF0604" w:rsidP="00AF215B"/>
          <w:p w14:paraId="5FAC6369" w14:textId="77777777" w:rsidR="00CF0604" w:rsidRDefault="00CF0604" w:rsidP="00AF215B"/>
          <w:p w14:paraId="72B91600" w14:textId="77777777" w:rsidR="00CF0604" w:rsidRDefault="00CF0604" w:rsidP="00AF215B"/>
          <w:p w14:paraId="7F2A24F6" w14:textId="77777777" w:rsidR="00CF0604" w:rsidRDefault="00CF0604" w:rsidP="00AF215B"/>
          <w:p w14:paraId="345098DC" w14:textId="77777777" w:rsidR="00CF0604" w:rsidRDefault="00CF0604" w:rsidP="00AF215B"/>
          <w:p w14:paraId="378EB30E" w14:textId="0ED8F58B" w:rsidR="00AF215B" w:rsidRDefault="00AF215B" w:rsidP="00AF215B">
            <w:r>
              <w:rPr>
                <w:noProof/>
              </w:rPr>
              <w:drawing>
                <wp:inline distT="0" distB="0" distL="0" distR="0" wp14:anchorId="5FA4A30D" wp14:editId="4A10001D">
                  <wp:extent cx="2654300" cy="3822700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hatsApp Image 2021-08-13 at 10.51.06 AM.jpe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3207" cy="3864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4" w:type="dxa"/>
          </w:tcPr>
          <w:p w14:paraId="7877F32E" w14:textId="77777777" w:rsidR="00AF215B" w:rsidRDefault="00AF215B" w:rsidP="00AF215B">
            <w:r>
              <w:rPr>
                <w:noProof/>
              </w:rPr>
              <w:drawing>
                <wp:inline distT="0" distB="0" distL="0" distR="0" wp14:anchorId="62E142EE" wp14:editId="76D1A1F6">
                  <wp:extent cx="2647950" cy="386969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1-08-13 at 10.51.05 AM.jpe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4252" cy="387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5B" w14:paraId="5769FCFA" w14:textId="77777777" w:rsidTr="00AF215B">
        <w:tc>
          <w:tcPr>
            <w:tcW w:w="4316" w:type="dxa"/>
          </w:tcPr>
          <w:p w14:paraId="63DF8AE9" w14:textId="77777777" w:rsidR="00CF0604" w:rsidRDefault="00CF0604" w:rsidP="00AF215B"/>
          <w:p w14:paraId="7D3BC61A" w14:textId="77777777" w:rsidR="00CF0604" w:rsidRDefault="00CF0604" w:rsidP="00AF215B"/>
          <w:p w14:paraId="20860316" w14:textId="77777777" w:rsidR="00CF0604" w:rsidRDefault="00CF0604" w:rsidP="00AF215B"/>
          <w:p w14:paraId="09CFA1E3" w14:textId="77777777" w:rsidR="00CF0604" w:rsidRDefault="00CF0604" w:rsidP="00AF215B"/>
          <w:p w14:paraId="04FCACD5" w14:textId="77777777" w:rsidR="00CF0604" w:rsidRDefault="00CF0604" w:rsidP="00AF215B"/>
          <w:p w14:paraId="64B18428" w14:textId="77777777" w:rsidR="00CF0604" w:rsidRDefault="00CF0604" w:rsidP="00AF215B"/>
          <w:p w14:paraId="5B83F462" w14:textId="77777777" w:rsidR="00CF0604" w:rsidRDefault="00CF0604" w:rsidP="00AF215B"/>
          <w:p w14:paraId="5DEDC5CE" w14:textId="77777777" w:rsidR="00CF0604" w:rsidRDefault="00CF0604" w:rsidP="00AF215B"/>
          <w:p w14:paraId="3F08A609" w14:textId="77777777" w:rsidR="00CF0604" w:rsidRDefault="00CF0604" w:rsidP="00AF215B"/>
          <w:p w14:paraId="423E4236" w14:textId="77777777" w:rsidR="00CF0604" w:rsidRDefault="00CF0604" w:rsidP="00AF215B"/>
          <w:p w14:paraId="4366CCD5" w14:textId="77777777" w:rsidR="00CF0604" w:rsidRDefault="00CF0604" w:rsidP="00AF215B"/>
          <w:p w14:paraId="25BA9E11" w14:textId="77777777" w:rsidR="00CF0604" w:rsidRDefault="00CF0604" w:rsidP="00AF215B"/>
          <w:p w14:paraId="7E94228A" w14:textId="77777777" w:rsidR="00CF0604" w:rsidRDefault="00CF0604" w:rsidP="00AF215B"/>
          <w:p w14:paraId="123403B3" w14:textId="77777777" w:rsidR="00CF0604" w:rsidRDefault="00CF0604" w:rsidP="00AF215B"/>
          <w:p w14:paraId="439B58FA" w14:textId="77777777" w:rsidR="00CF0604" w:rsidRDefault="00CF0604" w:rsidP="00AF215B"/>
          <w:p w14:paraId="60461830" w14:textId="77777777" w:rsidR="00CF0604" w:rsidRDefault="00CF0604" w:rsidP="00AF215B"/>
          <w:p w14:paraId="2B0FBD77" w14:textId="77777777" w:rsidR="00CF0604" w:rsidRDefault="00CF0604" w:rsidP="00AF215B"/>
          <w:p w14:paraId="71619B3F" w14:textId="77777777" w:rsidR="00CF0604" w:rsidRDefault="00CF0604" w:rsidP="00AF215B"/>
          <w:p w14:paraId="7FBBD35C" w14:textId="77777777" w:rsidR="00CF0604" w:rsidRDefault="00CF0604" w:rsidP="00AF215B"/>
          <w:p w14:paraId="4F126603" w14:textId="77777777" w:rsidR="00CF0604" w:rsidRDefault="00CF0604" w:rsidP="00AF215B"/>
          <w:p w14:paraId="2FC7AEB5" w14:textId="77777777" w:rsidR="00CF0604" w:rsidRDefault="00CF0604" w:rsidP="00AF215B"/>
          <w:p w14:paraId="28331386" w14:textId="77777777" w:rsidR="00CF0604" w:rsidRDefault="00CF0604" w:rsidP="00AF215B"/>
          <w:p w14:paraId="47AC6D9B" w14:textId="77777777" w:rsidR="00CF0604" w:rsidRDefault="00CF0604" w:rsidP="00AF215B"/>
          <w:p w14:paraId="539D86CC" w14:textId="4A80BBAB" w:rsidR="00AF215B" w:rsidRDefault="00AF215B" w:rsidP="00AF215B">
            <w:r>
              <w:rPr>
                <w:noProof/>
              </w:rPr>
              <w:drawing>
                <wp:inline distT="0" distB="0" distL="0" distR="0" wp14:anchorId="633F6415" wp14:editId="11EF7471">
                  <wp:extent cx="3635375" cy="2632920"/>
                  <wp:effectExtent l="6033" t="0" r="9207" b="9208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atsApp Image 2021-08-13 at 10.51.00 AM.jpe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668132" cy="26566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4" w:type="dxa"/>
          </w:tcPr>
          <w:p w14:paraId="5D4912FB" w14:textId="77777777" w:rsidR="00AF215B" w:rsidRDefault="00AF215B" w:rsidP="00AF215B">
            <w:r>
              <w:rPr>
                <w:noProof/>
              </w:rPr>
              <w:drawing>
                <wp:inline distT="0" distB="0" distL="0" distR="0" wp14:anchorId="2A52BB5D" wp14:editId="42EAADFC">
                  <wp:extent cx="2652395" cy="3657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WhatsApp Image 2021-08-13 at 10.50.57 AM.jpe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666130" cy="3676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1ADBD6" w14:textId="77777777" w:rsidR="00AF215B" w:rsidRDefault="00AF215B" w:rsidP="00AF215B"/>
    <w:p w14:paraId="5970727D" w14:textId="77777777" w:rsidR="001374D6" w:rsidRDefault="001374D6" w:rsidP="00BE68CB"/>
    <w:sectPr w:rsidR="001374D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jQyNTUztrQwNjdW0lEKTi0uzszPAykwqgUATmFrBSwAAAA="/>
  </w:docVars>
  <w:rsids>
    <w:rsidRoot w:val="00156FAC"/>
    <w:rsid w:val="00066EE3"/>
    <w:rsid w:val="001374D6"/>
    <w:rsid w:val="00156FAC"/>
    <w:rsid w:val="001D41C6"/>
    <w:rsid w:val="007B5271"/>
    <w:rsid w:val="00AF215B"/>
    <w:rsid w:val="00BE68CB"/>
    <w:rsid w:val="00CF0604"/>
    <w:rsid w:val="00F30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EE606"/>
  <w15:chartTrackingRefBased/>
  <w15:docId w15:val="{FE78D05D-18E5-4CCA-9C64-778A14930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21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535C5-FF6C-4A90-904A-D1EE7486B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2</Words>
  <Characters>75</Characters>
  <Application>Microsoft Office Word</Application>
  <DocSecurity>0</DocSecurity>
  <Lines>1</Lines>
  <Paragraphs>1</Paragraphs>
  <ScaleCrop>false</ScaleCrop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A</dc:creator>
  <cp:keywords/>
  <dc:description/>
  <cp:lastModifiedBy>Mahmoud Dallal</cp:lastModifiedBy>
  <cp:revision>11</cp:revision>
  <dcterms:created xsi:type="dcterms:W3CDTF">2021-08-13T09:39:00Z</dcterms:created>
  <dcterms:modified xsi:type="dcterms:W3CDTF">2021-08-13T11:40:00Z</dcterms:modified>
</cp:coreProperties>
</file>